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27D1" w:rsidRPr="00A11EFD" w:rsidRDefault="00E4008D" w:rsidP="00A11EFD">
      <w:pPr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left:0;text-align:left;margin-left:360.45pt;margin-top:5.9pt;width:78.45pt;height:99.8pt;z-index:2516582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">
            <v:textbox>
              <w:txbxContent>
                <w:p w:rsidR="0003392F" w:rsidRDefault="001565CC">
                  <w:r>
                    <w:rPr>
                      <w:noProof/>
                    </w:rPr>
                    <w:drawing>
                      <wp:inline distT="0" distB="0" distL="0" distR="0">
                        <wp:extent cx="825394" cy="1169043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hoto.jpe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27194" cy="117159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5027D1" w:rsidRPr="00A11EFD">
        <w:rPr>
          <w:rFonts w:ascii="Times New Roman" w:hAnsi="Times New Roman"/>
          <w:b/>
        </w:rPr>
        <w:t>RESUME</w:t>
      </w:r>
    </w:p>
    <w:p w:rsidR="00412DF6" w:rsidRPr="00A11EFD" w:rsidRDefault="00412DF6" w:rsidP="00A11EFD">
      <w:pPr>
        <w:spacing w:line="360" w:lineRule="auto"/>
        <w:jc w:val="both"/>
        <w:rPr>
          <w:rFonts w:ascii="Times New Roman" w:hAnsi="Times New Roman"/>
          <w:b/>
        </w:rPr>
      </w:pPr>
    </w:p>
    <w:p w:rsidR="006F2954" w:rsidRPr="00A11EFD" w:rsidRDefault="00831E62" w:rsidP="00A11EFD">
      <w:p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</w:rPr>
        <w:t>NAME</w:t>
      </w:r>
      <w:r w:rsidR="003F17BE" w:rsidRPr="00A11EFD">
        <w:rPr>
          <w:rFonts w:ascii="Times New Roman" w:hAnsi="Times New Roman"/>
        </w:rPr>
        <w:t xml:space="preserve">: </w:t>
      </w:r>
      <w:r w:rsidR="00264108" w:rsidRPr="00A11EFD">
        <w:rPr>
          <w:rFonts w:ascii="Times New Roman" w:hAnsi="Times New Roman"/>
        </w:rPr>
        <w:t>VAIRAMANI</w:t>
      </w:r>
      <w:r w:rsidR="00E04AB3">
        <w:rPr>
          <w:rFonts w:ascii="Times New Roman" w:hAnsi="Times New Roman"/>
        </w:rPr>
        <w:t xml:space="preserve"> M</w:t>
      </w:r>
    </w:p>
    <w:p w:rsidR="003224EC" w:rsidRPr="00A11EFD" w:rsidRDefault="00831E62" w:rsidP="00A11EFD">
      <w:p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  <w:lang w:val="es-ES_tradnl"/>
        </w:rPr>
        <w:t>Mail id</w:t>
      </w:r>
      <w:r w:rsidR="003F17BE" w:rsidRPr="00A11EFD">
        <w:rPr>
          <w:rFonts w:ascii="Times New Roman" w:hAnsi="Times New Roman"/>
          <w:lang w:val="es-ES_tradnl"/>
        </w:rPr>
        <w:t>:</w:t>
      </w:r>
      <w:r w:rsidR="008216BF">
        <w:rPr>
          <w:rFonts w:ascii="Times New Roman" w:hAnsi="Times New Roman"/>
          <w:lang w:val="es-ES_tradnl"/>
        </w:rPr>
        <w:t xml:space="preserve"> </w:t>
      </w:r>
      <w:r w:rsidR="00264108" w:rsidRPr="00A11EFD">
        <w:rPr>
          <w:rFonts w:ascii="Times New Roman" w:hAnsi="Times New Roman"/>
        </w:rPr>
        <w:t>vairamani</w:t>
      </w:r>
      <w:r w:rsidR="00466321">
        <w:rPr>
          <w:rFonts w:ascii="Times New Roman" w:hAnsi="Times New Roman"/>
        </w:rPr>
        <w:t>23mariyappan98</w:t>
      </w:r>
      <w:r w:rsidR="00264108" w:rsidRPr="00A11EFD">
        <w:rPr>
          <w:rFonts w:ascii="Times New Roman" w:hAnsi="Times New Roman"/>
        </w:rPr>
        <w:t>@gmail.com</w:t>
      </w:r>
      <w:bookmarkStart w:id="0" w:name="_GoBack"/>
      <w:bookmarkEnd w:id="0"/>
      <w:r w:rsidR="00CB02E3" w:rsidRPr="00A11EFD">
        <w:rPr>
          <w:rFonts w:ascii="Times New Roman" w:hAnsi="Times New Roman"/>
        </w:rPr>
        <w:tab/>
      </w:r>
      <w:r w:rsidR="00CB02E3" w:rsidRPr="00A11EFD">
        <w:rPr>
          <w:rFonts w:ascii="Times New Roman" w:hAnsi="Times New Roman"/>
        </w:rPr>
        <w:tab/>
      </w:r>
      <w:r w:rsidR="00CB02E3" w:rsidRPr="00A11EFD">
        <w:rPr>
          <w:rFonts w:ascii="Times New Roman" w:hAnsi="Times New Roman"/>
        </w:rPr>
        <w:tab/>
      </w:r>
      <w:r w:rsidR="00CB02E3" w:rsidRPr="00A11EFD">
        <w:rPr>
          <w:rFonts w:ascii="Times New Roman" w:hAnsi="Times New Roman"/>
        </w:rPr>
        <w:tab/>
      </w:r>
      <w:r w:rsidR="009722B1" w:rsidRPr="00A11EFD">
        <w:rPr>
          <w:rFonts w:ascii="Times New Roman" w:hAnsi="Times New Roman"/>
        </w:rPr>
        <w:tab/>
      </w:r>
    </w:p>
    <w:p w:rsidR="00CB02E3" w:rsidRPr="00A11EFD" w:rsidRDefault="009722B1" w:rsidP="00A11EFD">
      <w:p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</w:rPr>
        <w:t>Mobile</w:t>
      </w:r>
      <w:r w:rsidRPr="00A11EFD">
        <w:rPr>
          <w:rFonts w:ascii="Times New Roman" w:hAnsi="Times New Roman"/>
        </w:rPr>
        <w:t>:</w:t>
      </w:r>
      <w:r w:rsidR="008216BF">
        <w:rPr>
          <w:rFonts w:ascii="Times New Roman" w:hAnsi="Times New Roman"/>
        </w:rPr>
        <w:t xml:space="preserve"> </w:t>
      </w:r>
      <w:r w:rsidR="00264108" w:rsidRPr="00A11EFD">
        <w:rPr>
          <w:rFonts w:ascii="Times New Roman" w:hAnsi="Times New Roman"/>
        </w:rPr>
        <w:t>9751757178</w:t>
      </w:r>
      <w:r w:rsidR="003224EC" w:rsidRPr="00A11EFD">
        <w:rPr>
          <w:rFonts w:ascii="Times New Roman" w:hAnsi="Times New Roman"/>
        </w:rPr>
        <w:tab/>
      </w:r>
      <w:r w:rsidR="003224EC"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ab/>
      </w:r>
    </w:p>
    <w:p w:rsidR="00831E62" w:rsidRPr="00A11EFD" w:rsidRDefault="00831E62" w:rsidP="00A11EFD">
      <w:pPr>
        <w:spacing w:line="360" w:lineRule="auto"/>
        <w:jc w:val="both"/>
        <w:rPr>
          <w:rFonts w:ascii="Times New Roman" w:hAnsi="Times New Roman"/>
        </w:rPr>
      </w:pPr>
    </w:p>
    <w:p w:rsidR="00831E62" w:rsidRPr="00A11EFD" w:rsidRDefault="00831E62" w:rsidP="00A11EFD">
      <w:pPr>
        <w:spacing w:line="360" w:lineRule="auto"/>
        <w:jc w:val="both"/>
        <w:rPr>
          <w:rFonts w:ascii="Times New Roman" w:hAnsi="Times New Roman"/>
        </w:rPr>
      </w:pPr>
    </w:p>
    <w:p w:rsidR="00CB02E3" w:rsidRPr="00A11EFD" w:rsidRDefault="00E4008D" w:rsidP="00A11EF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8487"/>
        </w:tabs>
        <w:spacing w:line="360" w:lineRule="auto"/>
        <w:jc w:val="both"/>
        <w:rPr>
          <w:rFonts w:ascii="Times New Roman" w:hAnsi="Times New Roman"/>
          <w:b/>
        </w:rPr>
      </w:pPr>
      <w:r w:rsidRPr="00E4008D">
        <w:rPr>
          <w:rFonts w:ascii="Times New Roman" w:hAnsi="Times New Roman"/>
          <w:noProof/>
        </w:rPr>
        <w:pict>
          <v:line id="Straight Connector 4" o:spid="_x0000_s1027" style="position:absolute;left:0;text-align:left;z-index:251659264;visibility:visible;mso-width-relative:margin;mso-height-relative:margin" from="-18.7pt,8.2pt" to="459.7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" strokecolor="black [3040]"/>
        </w:pict>
      </w:r>
      <w:r w:rsidR="00CB02E3" w:rsidRPr="00A11EFD">
        <w:rPr>
          <w:rFonts w:ascii="Times New Roman" w:hAnsi="Times New Roman"/>
        </w:rPr>
        <w:tab/>
      </w:r>
    </w:p>
    <w:p w:rsidR="0091588C" w:rsidRPr="00A11EFD" w:rsidRDefault="00CB02E3" w:rsidP="00A11EFD">
      <w:pPr>
        <w:pStyle w:val="Heading4"/>
        <w:keepNext/>
        <w:tabs>
          <w:tab w:val="left" w:pos="90"/>
          <w:tab w:val="left" w:pos="180"/>
          <w:tab w:val="left" w:pos="270"/>
        </w:tabs>
        <w:spacing w:before="240" w:line="360" w:lineRule="auto"/>
        <w:jc w:val="both"/>
        <w:rPr>
          <w:rFonts w:ascii="Times New Roman" w:hAnsi="Times New Roman"/>
          <w:b/>
        </w:rPr>
      </w:pPr>
      <w:r w:rsidRPr="00A11EFD">
        <w:rPr>
          <w:rFonts w:ascii="Times New Roman" w:hAnsi="Times New Roman"/>
          <w:b/>
        </w:rPr>
        <w:t>OBJECTIVE</w:t>
      </w:r>
      <w:r w:rsidR="003F17BE" w:rsidRPr="00A11EFD">
        <w:rPr>
          <w:rFonts w:ascii="Times New Roman" w:hAnsi="Times New Roman"/>
          <w:b/>
        </w:rPr>
        <w:t>:</w:t>
      </w:r>
    </w:p>
    <w:p w:rsidR="00DE2B57" w:rsidRPr="00A11EFD" w:rsidRDefault="006F2954" w:rsidP="00A11EFD">
      <w:p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ab/>
      </w:r>
      <w:r w:rsidR="00264108" w:rsidRPr="00A11EFD">
        <w:rPr>
          <w:rFonts w:ascii="Times New Roman" w:hAnsi="Times New Roman"/>
        </w:rPr>
        <w:t>To be able to quality for a position related to my field of specialization, which will serve not only as a career growth but as a challenges to my profession</w:t>
      </w:r>
      <w:r w:rsidR="00A11EFD" w:rsidRPr="00A11EFD">
        <w:rPr>
          <w:rFonts w:ascii="Times New Roman" w:hAnsi="Times New Roman"/>
        </w:rPr>
        <w:t>.</w:t>
      </w:r>
    </w:p>
    <w:p w:rsidR="00837C59" w:rsidRPr="00A11EFD" w:rsidRDefault="0010679E" w:rsidP="00A11EFD">
      <w:pPr>
        <w:spacing w:line="360" w:lineRule="auto"/>
        <w:jc w:val="both"/>
        <w:rPr>
          <w:rFonts w:ascii="Times New Roman" w:hAnsi="Times New Roman"/>
          <w:b/>
        </w:rPr>
      </w:pPr>
      <w:r w:rsidRPr="00A11EFD">
        <w:rPr>
          <w:rFonts w:ascii="Times New Roman" w:hAnsi="Times New Roman"/>
          <w:b/>
          <w:bCs/>
        </w:rPr>
        <w:br/>
      </w:r>
      <w:r w:rsidR="00DE2B57" w:rsidRPr="00A11EFD">
        <w:rPr>
          <w:rFonts w:ascii="Times New Roman" w:hAnsi="Times New Roman"/>
          <w:b/>
        </w:rPr>
        <w:t xml:space="preserve">PROFESSIONAL </w:t>
      </w:r>
      <w:r w:rsidR="00615C71" w:rsidRPr="00A11EFD">
        <w:rPr>
          <w:rFonts w:ascii="Times New Roman" w:hAnsi="Times New Roman"/>
          <w:b/>
        </w:rPr>
        <w:t>SKILLS:</w:t>
      </w:r>
    </w:p>
    <w:p w:rsidR="00837C59" w:rsidRPr="007657A2" w:rsidRDefault="00837C59" w:rsidP="00837C59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  <w:b/>
        </w:rPr>
      </w:pPr>
      <w:r w:rsidRPr="00A11EFD">
        <w:rPr>
          <w:rFonts w:ascii="Times New Roman" w:hAnsi="Times New Roman"/>
        </w:rPr>
        <w:t xml:space="preserve">Have a solid knowledge of </w:t>
      </w:r>
      <w:r w:rsidRPr="007657A2">
        <w:rPr>
          <w:rFonts w:ascii="Times New Roman" w:hAnsi="Times New Roman"/>
          <w:b/>
        </w:rPr>
        <w:t>Java.</w:t>
      </w:r>
    </w:p>
    <w:p w:rsidR="005E36BA" w:rsidRPr="00A11EFD" w:rsidRDefault="00837C59" w:rsidP="00A11EFD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 xml:space="preserve">The ability to analyze </w:t>
      </w:r>
      <w:r w:rsidRPr="007657A2">
        <w:rPr>
          <w:rFonts w:ascii="Times New Roman" w:hAnsi="Times New Roman"/>
          <w:b/>
        </w:rPr>
        <w:t>complex technical information</w:t>
      </w:r>
      <w:r w:rsidRPr="00A11EFD">
        <w:rPr>
          <w:rFonts w:ascii="Times New Roman" w:hAnsi="Times New Roman"/>
        </w:rPr>
        <w:t>.</w:t>
      </w:r>
    </w:p>
    <w:p w:rsidR="005E36BA" w:rsidRPr="00A11EFD" w:rsidRDefault="005E36BA" w:rsidP="00A11EFD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 xml:space="preserve">The ability to analyze business requirements and assess impact within the existing </w:t>
      </w:r>
      <w:r w:rsidRPr="007657A2">
        <w:rPr>
          <w:rFonts w:ascii="Times New Roman" w:hAnsi="Times New Roman"/>
          <w:b/>
        </w:rPr>
        <w:t>database architecture</w:t>
      </w:r>
      <w:r w:rsidRPr="00A11EFD">
        <w:rPr>
          <w:rFonts w:ascii="Times New Roman" w:hAnsi="Times New Roman"/>
        </w:rPr>
        <w:t>.</w:t>
      </w:r>
    </w:p>
    <w:p w:rsidR="005E36BA" w:rsidRDefault="005E36BA" w:rsidP="00A11EFD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 xml:space="preserve">Good </w:t>
      </w:r>
      <w:r w:rsidRPr="007657A2">
        <w:rPr>
          <w:rFonts w:ascii="Times New Roman" w:hAnsi="Times New Roman"/>
          <w:b/>
        </w:rPr>
        <w:t>research skills</w:t>
      </w:r>
      <w:r w:rsidRPr="00A11EFD">
        <w:rPr>
          <w:rFonts w:ascii="Times New Roman" w:hAnsi="Times New Roman"/>
        </w:rPr>
        <w:t>.</w:t>
      </w:r>
    </w:p>
    <w:p w:rsidR="005E36BA" w:rsidRPr="00837C59" w:rsidRDefault="005E36BA" w:rsidP="00837C59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 xml:space="preserve">Be an </w:t>
      </w:r>
      <w:r w:rsidRPr="007657A2">
        <w:rPr>
          <w:rFonts w:ascii="Times New Roman" w:hAnsi="Times New Roman"/>
          <w:b/>
        </w:rPr>
        <w:t>excellent problem solver</w:t>
      </w:r>
      <w:r w:rsidRPr="00A11EFD">
        <w:rPr>
          <w:rFonts w:ascii="Times New Roman" w:hAnsi="Times New Roman"/>
        </w:rPr>
        <w:t>.</w:t>
      </w:r>
    </w:p>
    <w:p w:rsidR="005E36BA" w:rsidRPr="00837C59" w:rsidRDefault="005E36BA" w:rsidP="00837C59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>Have experience, or at least a work</w:t>
      </w:r>
      <w:r w:rsidR="008C3E0A">
        <w:rPr>
          <w:rFonts w:ascii="Times New Roman" w:hAnsi="Times New Roman"/>
        </w:rPr>
        <w:t xml:space="preserve">ing familiarity, with </w:t>
      </w:r>
      <w:r w:rsidR="008C3E0A" w:rsidRPr="001F6A9D">
        <w:rPr>
          <w:rFonts w:ascii="Times New Roman" w:hAnsi="Times New Roman"/>
        </w:rPr>
        <w:t>Java</w:t>
      </w:r>
      <w:r w:rsidR="007657A2">
        <w:rPr>
          <w:rFonts w:ascii="Times New Roman" w:hAnsi="Times New Roman"/>
        </w:rPr>
        <w:t>,</w:t>
      </w:r>
      <w:r w:rsidR="00242A70">
        <w:rPr>
          <w:rFonts w:ascii="Times New Roman" w:hAnsi="Times New Roman"/>
        </w:rPr>
        <w:t xml:space="preserve"> </w:t>
      </w:r>
      <w:r w:rsidRPr="007657A2">
        <w:rPr>
          <w:rFonts w:ascii="Times New Roman" w:hAnsi="Times New Roman"/>
          <w:b/>
        </w:rPr>
        <w:t>Hands-On SQL</w:t>
      </w:r>
      <w:r w:rsidRPr="00A11EFD">
        <w:rPr>
          <w:rFonts w:ascii="Times New Roman" w:hAnsi="Times New Roman"/>
        </w:rPr>
        <w:t>.</w:t>
      </w:r>
    </w:p>
    <w:p w:rsidR="005E36BA" w:rsidRPr="00A11EFD" w:rsidRDefault="005E36BA" w:rsidP="00A11EFD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 xml:space="preserve">Provide other engineers with </w:t>
      </w:r>
      <w:r w:rsidRPr="00855FCE">
        <w:rPr>
          <w:rFonts w:ascii="Times New Roman" w:hAnsi="Times New Roman"/>
          <w:b/>
        </w:rPr>
        <w:t>development support</w:t>
      </w:r>
      <w:r w:rsidR="00855FCE">
        <w:rPr>
          <w:rFonts w:ascii="Times New Roman" w:hAnsi="Times New Roman"/>
          <w:b/>
        </w:rPr>
        <w:t>.</w:t>
      </w:r>
    </w:p>
    <w:p w:rsidR="005E36BA" w:rsidRPr="00855FCE" w:rsidRDefault="005E36BA" w:rsidP="00A11EFD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  <w:b/>
        </w:rPr>
      </w:pPr>
      <w:r w:rsidRPr="00A11EFD">
        <w:rPr>
          <w:rFonts w:ascii="Times New Roman" w:hAnsi="Times New Roman"/>
        </w:rPr>
        <w:t xml:space="preserve">Possess </w:t>
      </w:r>
      <w:r w:rsidRPr="00855FCE">
        <w:rPr>
          <w:rFonts w:ascii="Times New Roman" w:hAnsi="Times New Roman"/>
          <w:b/>
        </w:rPr>
        <w:t>strong problem-solving skills</w:t>
      </w:r>
      <w:r w:rsidRPr="00A11EFD">
        <w:rPr>
          <w:rFonts w:ascii="Times New Roman" w:hAnsi="Times New Roman"/>
        </w:rPr>
        <w:t xml:space="preserve">, as well as </w:t>
      </w:r>
      <w:r w:rsidRPr="00855FCE">
        <w:rPr>
          <w:rFonts w:ascii="Times New Roman" w:hAnsi="Times New Roman"/>
          <w:b/>
        </w:rPr>
        <w:t>oral and written communication skills.</w:t>
      </w:r>
    </w:p>
    <w:p w:rsidR="005E36BA" w:rsidRPr="00837C59" w:rsidRDefault="005E36BA" w:rsidP="00837C59">
      <w:pPr>
        <w:pStyle w:val="Heading2"/>
        <w:numPr>
          <w:ilvl w:val="0"/>
          <w:numId w:val="40"/>
        </w:numPr>
        <w:spacing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>Have a thorough understanding of computer architecture, operating systems, and data structures.</w:t>
      </w:r>
    </w:p>
    <w:p w:rsidR="008B1B56" w:rsidRPr="00A11EFD" w:rsidRDefault="008B1B56" w:rsidP="00A11EFD">
      <w:pPr>
        <w:pStyle w:val="Heading2"/>
        <w:spacing w:line="360" w:lineRule="auto"/>
        <w:jc w:val="both"/>
        <w:rPr>
          <w:rFonts w:ascii="Times New Roman" w:hAnsi="Times New Roman"/>
        </w:rPr>
      </w:pPr>
    </w:p>
    <w:p w:rsidR="008B1B56" w:rsidRPr="00A11EFD" w:rsidRDefault="008B1B56" w:rsidP="00A11EFD">
      <w:pPr>
        <w:pStyle w:val="Heading2"/>
        <w:spacing w:line="360" w:lineRule="auto"/>
        <w:jc w:val="both"/>
        <w:rPr>
          <w:rFonts w:ascii="Times New Roman" w:hAnsi="Times New Roman"/>
          <w:b/>
        </w:rPr>
      </w:pPr>
      <w:r w:rsidRPr="00A11EFD">
        <w:rPr>
          <w:rFonts w:ascii="Times New Roman" w:hAnsi="Times New Roman"/>
          <w:b/>
        </w:rPr>
        <w:t>TECHNICAL SKILLS:</w:t>
      </w:r>
    </w:p>
    <w:p w:rsidR="00837C59" w:rsidRPr="00A11EFD" w:rsidRDefault="00837C59" w:rsidP="00A11EFD">
      <w:pPr>
        <w:spacing w:line="360" w:lineRule="auto"/>
        <w:ind w:left="720"/>
        <w:jc w:val="both"/>
        <w:rPr>
          <w:rFonts w:ascii="Times New Roman" w:hAnsi="Times New Roman"/>
        </w:rPr>
      </w:pPr>
    </w:p>
    <w:tbl>
      <w:tblPr>
        <w:tblStyle w:val="TableGrid"/>
        <w:tblW w:w="933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/>
      </w:tblPr>
      <w:tblGrid>
        <w:gridCol w:w="3330"/>
        <w:gridCol w:w="6009"/>
      </w:tblGrid>
      <w:tr w:rsidR="008B1B56" w:rsidRPr="00A11EFD" w:rsidTr="00264108">
        <w:trPr>
          <w:trHeight w:val="198"/>
        </w:trPr>
        <w:tc>
          <w:tcPr>
            <w:tcW w:w="3330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Programming Languages</w:t>
            </w:r>
          </w:p>
        </w:tc>
        <w:tc>
          <w:tcPr>
            <w:tcW w:w="6009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C,</w:t>
            </w:r>
            <w:r w:rsidR="002B78E8">
              <w:rPr>
                <w:rFonts w:ascii="Times New Roman" w:hAnsi="Times New Roman"/>
              </w:rPr>
              <w:t xml:space="preserve"> </w:t>
            </w:r>
            <w:r w:rsidRPr="00A11EFD">
              <w:rPr>
                <w:rFonts w:ascii="Times New Roman" w:hAnsi="Times New Roman"/>
              </w:rPr>
              <w:t>Java</w:t>
            </w:r>
          </w:p>
        </w:tc>
      </w:tr>
      <w:tr w:rsidR="008B1B56" w:rsidRPr="00A11EFD" w:rsidTr="00264108">
        <w:trPr>
          <w:trHeight w:val="85"/>
        </w:trPr>
        <w:tc>
          <w:tcPr>
            <w:tcW w:w="3330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Front End</w:t>
            </w:r>
          </w:p>
        </w:tc>
        <w:tc>
          <w:tcPr>
            <w:tcW w:w="6009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Html5,</w:t>
            </w:r>
            <w:r w:rsidR="002B78E8">
              <w:rPr>
                <w:rFonts w:ascii="Times New Roman" w:hAnsi="Times New Roman"/>
              </w:rPr>
              <w:t xml:space="preserve"> </w:t>
            </w:r>
            <w:r w:rsidRPr="00A11EFD">
              <w:rPr>
                <w:rFonts w:ascii="Times New Roman" w:hAnsi="Times New Roman"/>
              </w:rPr>
              <w:t>CSS3</w:t>
            </w:r>
            <w:r w:rsidR="008C3E0A">
              <w:rPr>
                <w:rFonts w:ascii="Times New Roman" w:hAnsi="Times New Roman"/>
              </w:rPr>
              <w:t>,</w:t>
            </w:r>
            <w:r w:rsidR="002B78E8">
              <w:rPr>
                <w:rFonts w:ascii="Times New Roman" w:hAnsi="Times New Roman"/>
              </w:rPr>
              <w:t xml:space="preserve"> </w:t>
            </w:r>
            <w:r w:rsidR="008C3E0A">
              <w:rPr>
                <w:rFonts w:ascii="Times New Roman" w:hAnsi="Times New Roman"/>
              </w:rPr>
              <w:t>JavaScript</w:t>
            </w:r>
          </w:p>
        </w:tc>
      </w:tr>
      <w:tr w:rsidR="008B1B56" w:rsidRPr="00A11EFD" w:rsidTr="00264108">
        <w:trPr>
          <w:trHeight w:val="89"/>
        </w:trPr>
        <w:tc>
          <w:tcPr>
            <w:tcW w:w="3330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Frameworks</w:t>
            </w:r>
          </w:p>
        </w:tc>
        <w:tc>
          <w:tcPr>
            <w:tcW w:w="6009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Angular,</w:t>
            </w:r>
            <w:r w:rsidR="002B78E8">
              <w:rPr>
                <w:rFonts w:ascii="Times New Roman" w:hAnsi="Times New Roman"/>
              </w:rPr>
              <w:t xml:space="preserve"> </w:t>
            </w:r>
            <w:r w:rsidR="002B78E8" w:rsidRPr="00A11EFD">
              <w:rPr>
                <w:rFonts w:ascii="Times New Roman" w:hAnsi="Times New Roman"/>
              </w:rPr>
              <w:t>Spring Boot</w:t>
            </w:r>
          </w:p>
        </w:tc>
      </w:tr>
      <w:tr w:rsidR="008B1B56" w:rsidRPr="00A11EFD" w:rsidTr="00264108">
        <w:trPr>
          <w:trHeight w:val="266"/>
        </w:trPr>
        <w:tc>
          <w:tcPr>
            <w:tcW w:w="3330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Sql Databases</w:t>
            </w:r>
          </w:p>
        </w:tc>
        <w:tc>
          <w:tcPr>
            <w:tcW w:w="6009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My</w:t>
            </w:r>
            <w:r w:rsidR="008B1B56" w:rsidRPr="00A11EFD">
              <w:rPr>
                <w:rFonts w:ascii="Times New Roman" w:hAnsi="Times New Roman"/>
              </w:rPr>
              <w:t>SQL</w:t>
            </w:r>
            <w:r w:rsidRPr="00A11EFD">
              <w:rPr>
                <w:rFonts w:ascii="Times New Roman" w:hAnsi="Times New Roman"/>
              </w:rPr>
              <w:t>,</w:t>
            </w:r>
            <w:r w:rsidR="002B78E8">
              <w:rPr>
                <w:rFonts w:ascii="Times New Roman" w:hAnsi="Times New Roman"/>
              </w:rPr>
              <w:t xml:space="preserve"> </w:t>
            </w:r>
            <w:r w:rsidRPr="00A11EFD">
              <w:rPr>
                <w:rFonts w:ascii="Times New Roman" w:hAnsi="Times New Roman"/>
              </w:rPr>
              <w:t>PostgreSQl</w:t>
            </w:r>
          </w:p>
        </w:tc>
      </w:tr>
      <w:tr w:rsidR="008B1B56" w:rsidRPr="00A11EFD" w:rsidTr="00264108">
        <w:trPr>
          <w:trHeight w:val="266"/>
        </w:trPr>
        <w:tc>
          <w:tcPr>
            <w:tcW w:w="3330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NoSQL Databases</w:t>
            </w:r>
          </w:p>
        </w:tc>
        <w:tc>
          <w:tcPr>
            <w:tcW w:w="6009" w:type="dxa"/>
          </w:tcPr>
          <w:p w:rsidR="008B1B56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MongoDB</w:t>
            </w:r>
          </w:p>
        </w:tc>
      </w:tr>
    </w:tbl>
    <w:p w:rsidR="00CB02E3" w:rsidRPr="00A11EFD" w:rsidRDefault="00CB02E3" w:rsidP="00837C59">
      <w:pPr>
        <w:spacing w:line="360" w:lineRule="auto"/>
        <w:jc w:val="both"/>
        <w:rPr>
          <w:rFonts w:ascii="Times New Roman" w:hAnsi="Times New Roman"/>
          <w:b/>
        </w:rPr>
      </w:pPr>
      <w:r w:rsidRPr="00A11EFD">
        <w:rPr>
          <w:rFonts w:ascii="Times New Roman" w:hAnsi="Times New Roman"/>
          <w:b/>
        </w:rPr>
        <w:lastRenderedPageBreak/>
        <w:t>EDUCATIONAL PROFILE</w:t>
      </w:r>
      <w:r w:rsidR="003F17BE" w:rsidRPr="00A11EFD">
        <w:rPr>
          <w:rFonts w:ascii="Times New Roman" w:hAnsi="Times New Roman"/>
          <w:b/>
        </w:rPr>
        <w:t>:</w:t>
      </w:r>
    </w:p>
    <w:p w:rsidR="00A11EFD" w:rsidRPr="00A11EFD" w:rsidRDefault="00A11EFD" w:rsidP="00A11EFD">
      <w:pPr>
        <w:spacing w:line="360" w:lineRule="auto"/>
        <w:jc w:val="both"/>
        <w:rPr>
          <w:rFonts w:ascii="Times New Roman" w:hAnsi="Times New Roman"/>
          <w:b/>
        </w:rPr>
      </w:pPr>
    </w:p>
    <w:tbl>
      <w:tblPr>
        <w:tblStyle w:val="TableGrid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/>
      </w:tblPr>
      <w:tblGrid>
        <w:gridCol w:w="1563"/>
        <w:gridCol w:w="2300"/>
        <w:gridCol w:w="2149"/>
        <w:gridCol w:w="1143"/>
        <w:gridCol w:w="1548"/>
      </w:tblGrid>
      <w:tr w:rsidR="003F17BE" w:rsidRPr="00A11EFD" w:rsidTr="006D3673">
        <w:trPr>
          <w:jc w:val="center"/>
        </w:trPr>
        <w:tc>
          <w:tcPr>
            <w:tcW w:w="0" w:type="auto"/>
          </w:tcPr>
          <w:p w:rsidR="003F17BE" w:rsidRPr="00A11EFD" w:rsidRDefault="003F17BE" w:rsidP="00A11EFD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A11EFD">
              <w:rPr>
                <w:rFonts w:ascii="Times New Roman" w:hAnsi="Times New Roman"/>
                <w:b/>
              </w:rPr>
              <w:t>Qualification</w:t>
            </w:r>
          </w:p>
        </w:tc>
        <w:tc>
          <w:tcPr>
            <w:tcW w:w="0" w:type="auto"/>
          </w:tcPr>
          <w:p w:rsidR="003F17BE" w:rsidRPr="00A11EFD" w:rsidRDefault="003F17BE" w:rsidP="00A11EFD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A11EFD">
              <w:rPr>
                <w:rFonts w:ascii="Times New Roman" w:hAnsi="Times New Roman"/>
                <w:b/>
              </w:rPr>
              <w:t>Name of the Institution</w:t>
            </w:r>
          </w:p>
        </w:tc>
        <w:tc>
          <w:tcPr>
            <w:tcW w:w="0" w:type="auto"/>
          </w:tcPr>
          <w:p w:rsidR="003F17BE" w:rsidRPr="00A11EFD" w:rsidRDefault="003F17BE" w:rsidP="00A11EFD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A11EFD">
              <w:rPr>
                <w:rFonts w:ascii="Times New Roman" w:hAnsi="Times New Roman"/>
                <w:b/>
              </w:rPr>
              <w:t>University/ Board</w:t>
            </w:r>
          </w:p>
        </w:tc>
        <w:tc>
          <w:tcPr>
            <w:tcW w:w="0" w:type="auto"/>
          </w:tcPr>
          <w:p w:rsidR="003F17BE" w:rsidRPr="00A11EFD" w:rsidRDefault="003F17BE" w:rsidP="00A11EFD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A11EFD">
              <w:rPr>
                <w:rFonts w:ascii="Times New Roman" w:hAnsi="Times New Roman"/>
                <w:b/>
              </w:rPr>
              <w:t>Year of Passing</w:t>
            </w:r>
          </w:p>
        </w:tc>
        <w:tc>
          <w:tcPr>
            <w:tcW w:w="0" w:type="auto"/>
          </w:tcPr>
          <w:p w:rsidR="003F17BE" w:rsidRPr="00A11EFD" w:rsidRDefault="003F17BE" w:rsidP="00A11EFD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A11EFD">
              <w:rPr>
                <w:rFonts w:ascii="Times New Roman" w:hAnsi="Times New Roman"/>
                <w:b/>
              </w:rPr>
              <w:t>Percentage/ Grade</w:t>
            </w:r>
          </w:p>
        </w:tc>
      </w:tr>
      <w:tr w:rsidR="003F17BE" w:rsidRPr="00A11EFD" w:rsidTr="006D3673">
        <w:trPr>
          <w:jc w:val="center"/>
        </w:trPr>
        <w:tc>
          <w:tcPr>
            <w:tcW w:w="0" w:type="auto"/>
          </w:tcPr>
          <w:p w:rsidR="003F17BE" w:rsidRPr="00A11EFD" w:rsidRDefault="00264108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B.Tech-IT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Christian college of Engineering and Technology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Christian college of Engineering and Technology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2020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63%</w:t>
            </w:r>
          </w:p>
        </w:tc>
      </w:tr>
      <w:tr w:rsidR="003F17BE" w:rsidRPr="00A11EFD" w:rsidTr="006D3673">
        <w:trPr>
          <w:jc w:val="center"/>
        </w:trPr>
        <w:tc>
          <w:tcPr>
            <w:tcW w:w="0" w:type="auto"/>
          </w:tcPr>
          <w:p w:rsidR="003F17BE" w:rsidRPr="00A11EFD" w:rsidRDefault="006F2954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  <w:color w:val="000000"/>
              </w:rPr>
              <w:t>H.S.C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Victory Matriculation Higher Secondary School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State Board at Chinnalapatti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2016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62.4%</w:t>
            </w:r>
          </w:p>
        </w:tc>
      </w:tr>
      <w:tr w:rsidR="003F17BE" w:rsidRPr="00A11EFD" w:rsidTr="006D3673">
        <w:trPr>
          <w:jc w:val="center"/>
        </w:trPr>
        <w:tc>
          <w:tcPr>
            <w:tcW w:w="0" w:type="auto"/>
          </w:tcPr>
          <w:p w:rsidR="006F2954" w:rsidRPr="00A11EFD" w:rsidRDefault="006F2954" w:rsidP="00A11EFD">
            <w:pPr>
              <w:widowControl/>
              <w:autoSpaceDE/>
              <w:autoSpaceDN/>
              <w:adjustRightInd/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  <w:color w:val="000000"/>
              </w:rPr>
              <w:t xml:space="preserve">S.S.L.C </w:t>
            </w:r>
          </w:p>
          <w:p w:rsidR="006F2954" w:rsidRPr="00A11EFD" w:rsidRDefault="006F2954" w:rsidP="00A11EFD">
            <w:pPr>
              <w:widowControl/>
              <w:autoSpaceDE/>
              <w:autoSpaceDN/>
              <w:adjustRightInd/>
              <w:spacing w:line="360" w:lineRule="auto"/>
              <w:jc w:val="both"/>
              <w:rPr>
                <w:rFonts w:ascii="Times New Roman" w:hAnsi="Times New Roman"/>
              </w:rPr>
            </w:pPr>
          </w:p>
          <w:p w:rsidR="003F17BE" w:rsidRPr="00A11EFD" w:rsidRDefault="003F17BE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Thambithottam Higher Secondary School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State Board at Chinnalapatti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2014</w:t>
            </w:r>
          </w:p>
        </w:tc>
        <w:tc>
          <w:tcPr>
            <w:tcW w:w="0" w:type="auto"/>
          </w:tcPr>
          <w:p w:rsidR="003F17BE" w:rsidRPr="00A11EFD" w:rsidRDefault="00875C15" w:rsidP="00A11EFD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A11EFD">
              <w:rPr>
                <w:rFonts w:ascii="Times New Roman" w:hAnsi="Times New Roman"/>
              </w:rPr>
              <w:t>74.3%</w:t>
            </w:r>
          </w:p>
        </w:tc>
      </w:tr>
    </w:tbl>
    <w:p w:rsidR="00A11EFD" w:rsidRPr="00A11EFD" w:rsidRDefault="00A11EFD" w:rsidP="00A11EFD">
      <w:pPr>
        <w:spacing w:after="120" w:line="360" w:lineRule="auto"/>
        <w:jc w:val="both"/>
        <w:rPr>
          <w:rFonts w:ascii="Times New Roman" w:hAnsi="Times New Roman"/>
          <w:b/>
          <w:caps/>
        </w:rPr>
      </w:pPr>
    </w:p>
    <w:p w:rsidR="00600847" w:rsidRPr="00A11EFD" w:rsidRDefault="00600847" w:rsidP="00A11EFD">
      <w:pPr>
        <w:spacing w:after="120" w:line="360" w:lineRule="auto"/>
        <w:jc w:val="both"/>
        <w:rPr>
          <w:rFonts w:ascii="Times New Roman" w:hAnsi="Times New Roman"/>
          <w:b/>
          <w:caps/>
        </w:rPr>
      </w:pPr>
      <w:r w:rsidRPr="00A11EFD">
        <w:rPr>
          <w:rFonts w:ascii="Times New Roman" w:hAnsi="Times New Roman"/>
          <w:b/>
          <w:caps/>
        </w:rPr>
        <w:t>Areas Of Interest</w:t>
      </w:r>
      <w:r w:rsidR="00D1586C" w:rsidRPr="00A11EFD">
        <w:rPr>
          <w:rFonts w:ascii="Times New Roman" w:hAnsi="Times New Roman"/>
          <w:b/>
          <w:caps/>
        </w:rPr>
        <w:t>:</w:t>
      </w:r>
    </w:p>
    <w:p w:rsidR="008F3712" w:rsidRPr="00A11EFD" w:rsidRDefault="00BD3F17" w:rsidP="00A11EFD">
      <w:pPr>
        <w:pStyle w:val="ListParagraph"/>
        <w:numPr>
          <w:ilvl w:val="0"/>
          <w:numId w:val="39"/>
        </w:numPr>
        <w:spacing w:after="120" w:line="360" w:lineRule="auto"/>
        <w:jc w:val="both"/>
        <w:rPr>
          <w:caps/>
          <w:sz w:val="24"/>
          <w:szCs w:val="24"/>
        </w:rPr>
      </w:pPr>
      <w:r w:rsidRPr="00A11EFD">
        <w:rPr>
          <w:sz w:val="24"/>
          <w:szCs w:val="24"/>
        </w:rPr>
        <w:t>Software devleoper</w:t>
      </w:r>
    </w:p>
    <w:p w:rsidR="008F3712" w:rsidRPr="006655FC" w:rsidRDefault="00BD3F17" w:rsidP="00A11EFD">
      <w:pPr>
        <w:pStyle w:val="ListParagraph"/>
        <w:numPr>
          <w:ilvl w:val="0"/>
          <w:numId w:val="39"/>
        </w:numPr>
        <w:spacing w:after="120" w:line="360" w:lineRule="auto"/>
        <w:jc w:val="both"/>
        <w:rPr>
          <w:caps/>
          <w:sz w:val="24"/>
          <w:szCs w:val="24"/>
        </w:rPr>
      </w:pPr>
      <w:r w:rsidRPr="00A11EFD">
        <w:rPr>
          <w:sz w:val="24"/>
          <w:szCs w:val="24"/>
        </w:rPr>
        <w:t>Full stack developer</w:t>
      </w:r>
    </w:p>
    <w:p w:rsidR="006655FC" w:rsidRPr="006655FC" w:rsidRDefault="006655FC" w:rsidP="006655FC">
      <w:pPr>
        <w:spacing w:after="120" w:line="360" w:lineRule="auto"/>
        <w:jc w:val="both"/>
        <w:rPr>
          <w:rFonts w:ascii="Times New Roman" w:hAnsi="Times New Roman"/>
          <w:b/>
          <w:caps/>
        </w:rPr>
      </w:pPr>
      <w:r w:rsidRPr="006655FC">
        <w:rPr>
          <w:rFonts w:ascii="Times New Roman" w:hAnsi="Times New Roman"/>
          <w:b/>
          <w:caps/>
        </w:rPr>
        <w:t>PROJECT DESCRIPTION:</w:t>
      </w:r>
    </w:p>
    <w:p w:rsidR="001565CC" w:rsidRPr="006655FC" w:rsidRDefault="006655FC" w:rsidP="001565CC">
      <w:pPr>
        <w:spacing w:after="120" w:line="360" w:lineRule="auto"/>
        <w:jc w:val="both"/>
        <w:rPr>
          <w:rFonts w:ascii="Times New Roman" w:hAnsi="Times New Roman"/>
          <w:b/>
          <w:caps/>
        </w:rPr>
      </w:pPr>
      <w:r w:rsidRPr="006655FC">
        <w:rPr>
          <w:rFonts w:ascii="Times New Roman" w:hAnsi="Times New Roman"/>
          <w:b/>
          <w:caps/>
        </w:rPr>
        <w:t xml:space="preserve">tITLE: </w:t>
      </w:r>
      <w:r w:rsidR="007D5E0E">
        <w:rPr>
          <w:rFonts w:ascii="Times New Roman" w:hAnsi="Times New Roman"/>
        </w:rPr>
        <w:t>Predictable performance</w:t>
      </w:r>
      <w:r w:rsidRPr="006655FC">
        <w:rPr>
          <w:rFonts w:ascii="Times New Roman" w:hAnsi="Times New Roman"/>
        </w:rPr>
        <w:t xml:space="preserve"> in big data analytics using cost effective cloud server provisioning</w:t>
      </w:r>
    </w:p>
    <w:p w:rsidR="006655FC" w:rsidRPr="006655FC" w:rsidRDefault="006655FC" w:rsidP="006655FC">
      <w:pPr>
        <w:pStyle w:val="ListParagraph"/>
        <w:numPr>
          <w:ilvl w:val="0"/>
          <w:numId w:val="35"/>
        </w:numPr>
        <w:spacing w:line="360" w:lineRule="auto"/>
        <w:jc w:val="both"/>
        <w:rPr>
          <w:sz w:val="24"/>
          <w:szCs w:val="24"/>
        </w:rPr>
      </w:pPr>
      <w:r w:rsidRPr="006655FC">
        <w:rPr>
          <w:sz w:val="24"/>
          <w:szCs w:val="24"/>
        </w:rPr>
        <w:t>PPV Groups and Technologies, Pvt. Ltd.</w:t>
      </w:r>
    </w:p>
    <w:p w:rsidR="006655FC" w:rsidRPr="006655FC" w:rsidRDefault="006655FC" w:rsidP="006655FC">
      <w:pPr>
        <w:spacing w:after="40" w:line="360" w:lineRule="auto"/>
        <w:jc w:val="both"/>
        <w:rPr>
          <w:rFonts w:ascii="Times New Roman" w:hAnsi="Times New Roman"/>
        </w:rPr>
      </w:pPr>
      <w:r w:rsidRPr="006655FC">
        <w:rPr>
          <w:rFonts w:ascii="Times New Roman" w:hAnsi="Times New Roman"/>
          <w:b/>
        </w:rPr>
        <w:t>Description:</w:t>
      </w:r>
    </w:p>
    <w:p w:rsidR="006655FC" w:rsidRPr="006655FC" w:rsidRDefault="006655FC" w:rsidP="006655FC">
      <w:pPr>
        <w:spacing w:line="360" w:lineRule="auto"/>
        <w:ind w:firstLine="720"/>
        <w:jc w:val="both"/>
        <w:rPr>
          <w:rFonts w:ascii="Times New Roman" w:hAnsi="Times New Roman"/>
        </w:rPr>
      </w:pPr>
      <w:r w:rsidRPr="006655FC">
        <w:rPr>
          <w:rFonts w:ascii="Times New Roman" w:hAnsi="Times New Roman"/>
        </w:rPr>
        <w:t>Crowd sourcing is a new emerging distributed computing and business model on the b</w:t>
      </w:r>
      <w:r w:rsidR="002B78E8">
        <w:rPr>
          <w:rFonts w:ascii="Times New Roman" w:hAnsi="Times New Roman"/>
        </w:rPr>
        <w:t xml:space="preserve">ackdrop of Internet blossoming. </w:t>
      </w:r>
      <w:r w:rsidRPr="006655FC">
        <w:rPr>
          <w:rFonts w:ascii="Times New Roman" w:hAnsi="Times New Roman"/>
        </w:rPr>
        <w:t>A general worker quality evaluation algorithm that is applied to any critical tasks such as tagging, matching, filtering, categorization and many other emerging applications, without wasting resources.</w:t>
      </w:r>
      <w:r w:rsidR="002B78E8">
        <w:rPr>
          <w:rFonts w:ascii="Times New Roman" w:hAnsi="Times New Roman"/>
        </w:rPr>
        <w:t xml:space="preserve"> </w:t>
      </w:r>
      <w:r w:rsidRPr="006655FC">
        <w:rPr>
          <w:rFonts w:ascii="Times New Roman" w:hAnsi="Times New Roman"/>
        </w:rPr>
        <w:t>The evaluation algorithm in the Hadoop platform using the Map Reduce parall</w:t>
      </w:r>
      <w:r w:rsidR="002B78E8">
        <w:rPr>
          <w:rFonts w:ascii="Times New Roman" w:hAnsi="Times New Roman"/>
        </w:rPr>
        <w:t xml:space="preserve">el programming model. </w:t>
      </w:r>
      <w:r w:rsidRPr="006655FC">
        <w:rPr>
          <w:rFonts w:ascii="Times New Roman" w:hAnsi="Times New Roman"/>
        </w:rPr>
        <w:t>It has high computing performance and horizontal scalability.</w:t>
      </w:r>
    </w:p>
    <w:p w:rsidR="001565CC" w:rsidRPr="001565CC" w:rsidRDefault="001565CC" w:rsidP="001565CC">
      <w:pPr>
        <w:spacing w:after="120" w:line="360" w:lineRule="auto"/>
        <w:jc w:val="both"/>
        <w:rPr>
          <w:caps/>
        </w:rPr>
      </w:pPr>
    </w:p>
    <w:p w:rsidR="002D1A70" w:rsidRPr="00A11EFD" w:rsidRDefault="00CB02E3" w:rsidP="00A11EFD">
      <w:pPr>
        <w:spacing w:line="360" w:lineRule="auto"/>
        <w:jc w:val="both"/>
        <w:rPr>
          <w:rFonts w:ascii="Times New Roman" w:hAnsi="Times New Roman"/>
          <w:b/>
          <w:caps/>
        </w:rPr>
      </w:pPr>
      <w:r w:rsidRPr="00A11EFD">
        <w:rPr>
          <w:rFonts w:ascii="Times New Roman" w:hAnsi="Times New Roman"/>
          <w:b/>
          <w:caps/>
        </w:rPr>
        <w:t>Personal Profile:</w:t>
      </w:r>
    </w:p>
    <w:p w:rsidR="00343C3E" w:rsidRPr="00A11EFD" w:rsidRDefault="00CB02E3" w:rsidP="002B78E8">
      <w:pPr>
        <w:spacing w:line="360" w:lineRule="auto"/>
        <w:ind w:left="540" w:firstLine="180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</w:rPr>
        <w:t>Permanent Address</w:t>
      </w:r>
      <w:r w:rsidRPr="00A11EFD">
        <w:rPr>
          <w:rFonts w:ascii="Times New Roman" w:hAnsi="Times New Roman"/>
          <w:b/>
        </w:rPr>
        <w:tab/>
      </w:r>
      <w:r w:rsidR="00600847" w:rsidRPr="00A11EFD">
        <w:rPr>
          <w:rFonts w:ascii="Times New Roman" w:hAnsi="Times New Roman"/>
          <w:b/>
        </w:rPr>
        <w:tab/>
      </w:r>
      <w:r w:rsidRPr="00A11EFD">
        <w:rPr>
          <w:rFonts w:ascii="Times New Roman" w:hAnsi="Times New Roman"/>
        </w:rPr>
        <w:t>:</w:t>
      </w:r>
      <w:r w:rsidR="00343C3E" w:rsidRPr="00A11EFD">
        <w:rPr>
          <w:rFonts w:ascii="Times New Roman" w:hAnsi="Times New Roman"/>
        </w:rPr>
        <w:t xml:space="preserve"> 16/a, Thirumayangoundanpatti, Nadupatti</w:t>
      </w:r>
    </w:p>
    <w:p w:rsidR="00343C3E" w:rsidRPr="00A11EFD" w:rsidRDefault="00343C3E" w:rsidP="00A11EFD">
      <w:pPr>
        <w:spacing w:line="360" w:lineRule="auto"/>
        <w:ind w:left="720" w:hanging="630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</w:rPr>
        <w:tab/>
      </w:r>
      <w:r w:rsidRPr="00A11EFD">
        <w:rPr>
          <w:rFonts w:ascii="Times New Roman" w:hAnsi="Times New Roman"/>
          <w:b/>
        </w:rPr>
        <w:tab/>
      </w:r>
      <w:r w:rsidRPr="00A11EFD">
        <w:rPr>
          <w:rFonts w:ascii="Times New Roman" w:hAnsi="Times New Roman"/>
          <w:b/>
        </w:rPr>
        <w:tab/>
      </w:r>
      <w:r w:rsidRPr="00A11EFD">
        <w:rPr>
          <w:rFonts w:ascii="Times New Roman" w:hAnsi="Times New Roman"/>
          <w:b/>
        </w:rPr>
        <w:tab/>
      </w:r>
      <w:r w:rsidRPr="00A11EFD">
        <w:rPr>
          <w:rFonts w:ascii="Times New Roman" w:hAnsi="Times New Roman"/>
          <w:b/>
        </w:rPr>
        <w:tab/>
      </w:r>
      <w:r w:rsidRPr="00A11EFD">
        <w:rPr>
          <w:rFonts w:ascii="Times New Roman" w:hAnsi="Times New Roman"/>
        </w:rPr>
        <w:t>Post, Ambathurai via, Nilakottai taluk,</w:t>
      </w:r>
    </w:p>
    <w:p w:rsidR="00343C3E" w:rsidRPr="00A11EFD" w:rsidRDefault="00343C3E" w:rsidP="00A11EFD">
      <w:pPr>
        <w:spacing w:line="360" w:lineRule="auto"/>
        <w:ind w:left="720" w:hanging="630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lastRenderedPageBreak/>
        <w:tab/>
      </w:r>
      <w:r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ab/>
        <w:t xml:space="preserve">  Dindigul, Tamil Nadu.</w:t>
      </w:r>
      <w:r w:rsidR="003224EC" w:rsidRPr="00A11EFD">
        <w:rPr>
          <w:rFonts w:ascii="Times New Roman" w:hAnsi="Times New Roman"/>
        </w:rPr>
        <w:tab/>
      </w:r>
      <w:r w:rsidR="003224EC" w:rsidRPr="00A11EFD">
        <w:rPr>
          <w:rFonts w:ascii="Times New Roman" w:hAnsi="Times New Roman"/>
        </w:rPr>
        <w:tab/>
      </w:r>
    </w:p>
    <w:p w:rsidR="00831E62" w:rsidRPr="00A11EFD" w:rsidRDefault="00CB02E3" w:rsidP="00A11EFD">
      <w:pPr>
        <w:spacing w:line="360" w:lineRule="auto"/>
        <w:ind w:left="720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</w:rPr>
        <w:t>Mobile</w:t>
      </w:r>
      <w:r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ab/>
      </w:r>
      <w:r w:rsidR="00600847" w:rsidRPr="00A11EFD">
        <w:rPr>
          <w:rFonts w:ascii="Times New Roman" w:hAnsi="Times New Roman"/>
        </w:rPr>
        <w:tab/>
      </w:r>
      <w:r w:rsidR="00343C3E"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 xml:space="preserve">: </w:t>
      </w:r>
      <w:r w:rsidR="00343C3E" w:rsidRPr="00A11EFD">
        <w:rPr>
          <w:rFonts w:ascii="Times New Roman" w:hAnsi="Times New Roman"/>
        </w:rPr>
        <w:t>9751757178</w:t>
      </w:r>
    </w:p>
    <w:p w:rsidR="00CB02E3" w:rsidRPr="00A11EFD" w:rsidRDefault="00CB02E3" w:rsidP="00A11EFD">
      <w:pPr>
        <w:tabs>
          <w:tab w:val="left" w:pos="2520"/>
        </w:tabs>
        <w:spacing w:line="360" w:lineRule="auto"/>
        <w:ind w:left="720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</w:rPr>
        <w:t>Gender</w:t>
      </w:r>
      <w:r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ab/>
      </w:r>
      <w:r w:rsidR="00600847"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 xml:space="preserve">: </w:t>
      </w:r>
      <w:r w:rsidR="00343C3E" w:rsidRPr="00A11EFD">
        <w:rPr>
          <w:rFonts w:ascii="Times New Roman" w:hAnsi="Times New Roman"/>
        </w:rPr>
        <w:t>M</w:t>
      </w:r>
      <w:r w:rsidR="00F95454" w:rsidRPr="00A11EFD">
        <w:rPr>
          <w:rFonts w:ascii="Times New Roman" w:hAnsi="Times New Roman"/>
        </w:rPr>
        <w:t>ale</w:t>
      </w:r>
    </w:p>
    <w:p w:rsidR="008C3E0A" w:rsidRDefault="008C3E0A" w:rsidP="00A11EFD">
      <w:pPr>
        <w:tabs>
          <w:tab w:val="left" w:pos="2520"/>
        </w:tabs>
        <w:spacing w:line="360" w:lineRule="auto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Blood Group</w:t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Pr="008C3E0A">
        <w:rPr>
          <w:rFonts w:ascii="Times New Roman" w:hAnsi="Times New Roman"/>
        </w:rPr>
        <w:t>:</w:t>
      </w:r>
      <w:r>
        <w:rPr>
          <w:rFonts w:ascii="Times New Roman" w:hAnsi="Times New Roman"/>
        </w:rPr>
        <w:t>B +ve</w:t>
      </w:r>
    </w:p>
    <w:p w:rsidR="002B78E8" w:rsidRPr="00A11EFD" w:rsidRDefault="002B78E8" w:rsidP="002B78E8">
      <w:pPr>
        <w:tabs>
          <w:tab w:val="left" w:pos="2520"/>
        </w:tabs>
        <w:spacing w:line="360" w:lineRule="auto"/>
        <w:ind w:left="720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</w:rPr>
        <w:t>Nationality</w:t>
      </w:r>
      <w:r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ab/>
      </w:r>
      <w:r w:rsidRPr="00A11EFD">
        <w:rPr>
          <w:rFonts w:ascii="Times New Roman" w:hAnsi="Times New Roman"/>
        </w:rPr>
        <w:tab/>
        <w:t>: Indian</w:t>
      </w:r>
    </w:p>
    <w:p w:rsidR="00CB02E3" w:rsidRPr="00A11EFD" w:rsidRDefault="00CB02E3" w:rsidP="00A11EFD">
      <w:pPr>
        <w:tabs>
          <w:tab w:val="left" w:pos="2520"/>
        </w:tabs>
        <w:spacing w:before="240" w:line="360" w:lineRule="auto"/>
        <w:ind w:left="720" w:hanging="720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  <w:b/>
          <w:caps/>
        </w:rPr>
        <w:t>Declaration</w:t>
      </w:r>
      <w:r w:rsidRPr="00A11EFD">
        <w:rPr>
          <w:rFonts w:ascii="Times New Roman" w:hAnsi="Times New Roman"/>
        </w:rPr>
        <w:t>:</w:t>
      </w:r>
    </w:p>
    <w:p w:rsidR="00CB02E3" w:rsidRPr="00A11EFD" w:rsidRDefault="00CB02E3" w:rsidP="00A11EFD">
      <w:pPr>
        <w:spacing w:before="120" w:line="360" w:lineRule="auto"/>
        <w:jc w:val="both"/>
        <w:rPr>
          <w:rFonts w:ascii="Times New Roman" w:hAnsi="Times New Roman"/>
        </w:rPr>
      </w:pPr>
      <w:r w:rsidRPr="00A11EFD">
        <w:rPr>
          <w:rFonts w:ascii="Times New Roman" w:hAnsi="Times New Roman"/>
        </w:rPr>
        <w:tab/>
        <w:t xml:space="preserve">I hereby declare that the above-furnished details are true to the best of my belief and knowledge. If an opportunity </w:t>
      </w:r>
      <w:r w:rsidR="00D732B9" w:rsidRPr="00A11EFD">
        <w:rPr>
          <w:rFonts w:ascii="Times New Roman" w:hAnsi="Times New Roman"/>
        </w:rPr>
        <w:t xml:space="preserve">is provided </w:t>
      </w:r>
      <w:r w:rsidRPr="00A11EFD">
        <w:rPr>
          <w:rFonts w:ascii="Times New Roman" w:hAnsi="Times New Roman"/>
        </w:rPr>
        <w:t>to serve the organization, I would work w</w:t>
      </w:r>
      <w:r w:rsidR="00F229F0" w:rsidRPr="00A11EFD">
        <w:rPr>
          <w:rFonts w:ascii="Times New Roman" w:hAnsi="Times New Roman"/>
        </w:rPr>
        <w:t xml:space="preserve">ith full sincerity and </w:t>
      </w:r>
      <w:r w:rsidR="00D732B9" w:rsidRPr="00A11EFD">
        <w:rPr>
          <w:rFonts w:ascii="Times New Roman" w:hAnsi="Times New Roman"/>
        </w:rPr>
        <w:t>satisfaction of my superiors</w:t>
      </w:r>
      <w:r w:rsidR="00F229F0" w:rsidRPr="00A11EFD">
        <w:rPr>
          <w:rFonts w:ascii="Times New Roman" w:hAnsi="Times New Roman"/>
        </w:rPr>
        <w:t>.</w:t>
      </w:r>
    </w:p>
    <w:p w:rsidR="008B1B6A" w:rsidRPr="00A11EFD" w:rsidRDefault="008B1B6A" w:rsidP="00A11EFD">
      <w:pPr>
        <w:spacing w:line="360" w:lineRule="auto"/>
        <w:ind w:left="6480" w:hanging="6300"/>
        <w:jc w:val="both"/>
        <w:rPr>
          <w:rFonts w:ascii="Times New Roman" w:hAnsi="Times New Roman"/>
          <w:b/>
          <w:caps/>
        </w:rPr>
      </w:pPr>
    </w:p>
    <w:p w:rsidR="00CB02E3" w:rsidRPr="00A11EFD" w:rsidRDefault="004030D5" w:rsidP="00A11EFD">
      <w:pPr>
        <w:spacing w:line="360" w:lineRule="auto"/>
        <w:ind w:left="6480" w:hanging="6300"/>
        <w:jc w:val="right"/>
        <w:rPr>
          <w:rFonts w:ascii="Times New Roman" w:hAnsi="Times New Roman"/>
          <w:caps/>
        </w:rPr>
      </w:pPr>
      <w:r w:rsidRPr="00A11EFD">
        <w:rPr>
          <w:rFonts w:ascii="Times New Roman" w:hAnsi="Times New Roman"/>
          <w:b/>
          <w:caps/>
        </w:rPr>
        <w:t>(</w:t>
      </w:r>
      <w:r w:rsidR="00343C3E" w:rsidRPr="00A11EFD">
        <w:rPr>
          <w:rFonts w:ascii="Times New Roman" w:hAnsi="Times New Roman"/>
          <w:b/>
          <w:caps/>
        </w:rPr>
        <w:t>VAIRAMANI</w:t>
      </w:r>
      <w:r w:rsidR="00E04AB3">
        <w:rPr>
          <w:rFonts w:ascii="Times New Roman" w:hAnsi="Times New Roman"/>
          <w:b/>
          <w:caps/>
        </w:rPr>
        <w:t xml:space="preserve"> M</w:t>
      </w:r>
      <w:r w:rsidRPr="00A11EFD">
        <w:rPr>
          <w:rFonts w:ascii="Times New Roman" w:hAnsi="Times New Roman"/>
          <w:b/>
          <w:caps/>
        </w:rPr>
        <w:t>)</w:t>
      </w:r>
    </w:p>
    <w:p w:rsidR="00A11EFD" w:rsidRPr="00A11EFD" w:rsidRDefault="00A11EFD">
      <w:pPr>
        <w:spacing w:line="360" w:lineRule="auto"/>
        <w:ind w:left="6480" w:hanging="6300"/>
        <w:jc w:val="both"/>
        <w:rPr>
          <w:rFonts w:ascii="Times New Roman" w:hAnsi="Times New Roman"/>
          <w:caps/>
        </w:rPr>
      </w:pPr>
    </w:p>
    <w:sectPr w:rsidR="00A11EFD" w:rsidRPr="00A11EFD" w:rsidSect="00855FCE">
      <w:pgSz w:w="11907" w:h="16839" w:code="9"/>
      <w:pgMar w:top="1170" w:right="1980" w:bottom="1267" w:left="1440" w:header="446" w:footer="720" w:gutter="0"/>
      <w:pgBorders w:offsetFrom="page">
        <w:top w:val="single" w:sz="12" w:space="24" w:color="000000" w:themeColor="text1"/>
        <w:left w:val="single" w:sz="12" w:space="24" w:color="000000" w:themeColor="text1"/>
        <w:bottom w:val="single" w:sz="12" w:space="24" w:color="000000" w:themeColor="text1"/>
        <w:right w:val="single" w:sz="12" w:space="24" w:color="000000" w:themeColor="text1"/>
      </w:pgBorders>
      <w:cols w:space="720"/>
      <w:noEndnote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6EFF" w:rsidRDefault="00B36EFF">
      <w:r>
        <w:separator/>
      </w:r>
    </w:p>
  </w:endnote>
  <w:endnote w:type="continuationSeparator" w:id="1">
    <w:p w:rsidR="00B36EFF" w:rsidRDefault="00B36EF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6EFF" w:rsidRDefault="00B36EFF">
      <w:r>
        <w:separator/>
      </w:r>
    </w:p>
  </w:footnote>
  <w:footnote w:type="continuationSeparator" w:id="1">
    <w:p w:rsidR="00B36EFF" w:rsidRDefault="00B36EF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447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6A057DA"/>
    <w:multiLevelType w:val="hybridMultilevel"/>
    <w:tmpl w:val="1ADCADF6"/>
    <w:lvl w:ilvl="0" w:tplc="4D02C6B2">
      <w:start w:val="45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C851D8"/>
    <w:multiLevelType w:val="multilevel"/>
    <w:tmpl w:val="06C851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64117F"/>
    <w:multiLevelType w:val="hybridMultilevel"/>
    <w:tmpl w:val="102EF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78260F"/>
    <w:multiLevelType w:val="hybridMultilevel"/>
    <w:tmpl w:val="A590214E"/>
    <w:lvl w:ilvl="0" w:tplc="C15EA4E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C704D75"/>
    <w:multiLevelType w:val="hybridMultilevel"/>
    <w:tmpl w:val="265C0F96"/>
    <w:lvl w:ilvl="0" w:tplc="918E62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837AAE"/>
    <w:multiLevelType w:val="hybridMultilevel"/>
    <w:tmpl w:val="6ACEF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FC1BCF"/>
    <w:multiLevelType w:val="hybridMultilevel"/>
    <w:tmpl w:val="E15E720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FFFFFFFF">
      <w:start w:val="1"/>
      <w:numFmt w:val="lowerRoman"/>
      <w:lvlText w:val="%3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0FB3734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13F2612A"/>
    <w:multiLevelType w:val="hybridMultilevel"/>
    <w:tmpl w:val="25CEA0DE"/>
    <w:lvl w:ilvl="0" w:tplc="5A64235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17BD676D"/>
    <w:multiLevelType w:val="hybridMultilevel"/>
    <w:tmpl w:val="6E6E0E1C"/>
    <w:lvl w:ilvl="0" w:tplc="C15EA4E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8162B2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91977DD"/>
    <w:multiLevelType w:val="hybridMultilevel"/>
    <w:tmpl w:val="AE268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C4718D8"/>
    <w:multiLevelType w:val="hybridMultilevel"/>
    <w:tmpl w:val="ADAE5AEC"/>
    <w:lvl w:ilvl="0" w:tplc="A710C2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2CA3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22459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B40E6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8E2C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492A5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64C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5CC266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70685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1B309E6"/>
    <w:multiLevelType w:val="hybridMultilevel"/>
    <w:tmpl w:val="8DC2D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730A45"/>
    <w:multiLevelType w:val="hybridMultilevel"/>
    <w:tmpl w:val="3CA84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740821"/>
    <w:multiLevelType w:val="multilevel"/>
    <w:tmpl w:val="2D740821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hAnsi="Wingdings" w:hint="default"/>
      </w:rPr>
    </w:lvl>
  </w:abstractNum>
  <w:abstractNum w:abstractNumId="17">
    <w:nsid w:val="2EA24852"/>
    <w:multiLevelType w:val="hybridMultilevel"/>
    <w:tmpl w:val="E15E720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FFFFFFFF">
      <w:start w:val="1"/>
      <w:numFmt w:val="lowerRoman"/>
      <w:lvlText w:val="%3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2EB0531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336A31F5"/>
    <w:multiLevelType w:val="hybridMultilevel"/>
    <w:tmpl w:val="7334F054"/>
    <w:lvl w:ilvl="0" w:tplc="4844CDB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2932BE08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C4744B5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8B968D0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B4D620F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4378AE0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5394ECE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6ABA0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A5AE7A8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354C5867"/>
    <w:multiLevelType w:val="hybridMultilevel"/>
    <w:tmpl w:val="E15E720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lowerRoman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 w:tplc="FFFFFFFF">
      <w:start w:val="1"/>
      <w:numFmt w:val="lowerRoman"/>
      <w:lvlText w:val="%3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>
    <w:nsid w:val="374218E0"/>
    <w:multiLevelType w:val="multilevel"/>
    <w:tmpl w:val="DE3675E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8F258C9"/>
    <w:multiLevelType w:val="hybridMultilevel"/>
    <w:tmpl w:val="0310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98327C4"/>
    <w:multiLevelType w:val="hybridMultilevel"/>
    <w:tmpl w:val="95DA344E"/>
    <w:lvl w:ilvl="0" w:tplc="D1FC25C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E87680D0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3C4314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2969B4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28A420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AC746BE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3DEA8A5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4BC728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45B23C3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>
    <w:nsid w:val="39FB0C40"/>
    <w:multiLevelType w:val="multilevel"/>
    <w:tmpl w:val="6E5075A2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5">
    <w:nsid w:val="3B585D9D"/>
    <w:multiLevelType w:val="hybridMultilevel"/>
    <w:tmpl w:val="1638DDB2"/>
    <w:lvl w:ilvl="0" w:tplc="0380C37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120C026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F164469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8DA451A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65FA99C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1284A9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4BCB7A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A54CDAB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826CEE6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>
    <w:nsid w:val="3BA8538A"/>
    <w:multiLevelType w:val="hybridMultilevel"/>
    <w:tmpl w:val="28744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ECB2DE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8">
    <w:nsid w:val="42865F69"/>
    <w:multiLevelType w:val="hybridMultilevel"/>
    <w:tmpl w:val="E3303DE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DD674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471C2FEC"/>
    <w:multiLevelType w:val="hybridMultilevel"/>
    <w:tmpl w:val="37483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6603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>
    <w:nsid w:val="6188633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66215180"/>
    <w:multiLevelType w:val="hybridMultilevel"/>
    <w:tmpl w:val="51BAC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9FA6135"/>
    <w:multiLevelType w:val="hybridMultilevel"/>
    <w:tmpl w:val="ED88054C"/>
    <w:lvl w:ilvl="0" w:tplc="2D8A88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16844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91CBD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40AF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F453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FDE5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062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7C30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7581C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A6F002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>
    <w:nsid w:val="6DC16441"/>
    <w:multiLevelType w:val="hybridMultilevel"/>
    <w:tmpl w:val="6E6E0E1C"/>
    <w:lvl w:ilvl="0" w:tplc="C15EA4E8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E630C94"/>
    <w:multiLevelType w:val="hybridMultilevel"/>
    <w:tmpl w:val="97400DBA"/>
    <w:lvl w:ilvl="0" w:tplc="F080DC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5C34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D4EA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0B7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652AA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9960B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56CB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F68B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EF85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13B260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>
    <w:nsid w:val="71EB10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9">
    <w:nsid w:val="7D5204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9"/>
  </w:num>
  <w:num w:numId="3">
    <w:abstractNumId w:val="25"/>
  </w:num>
  <w:num w:numId="4">
    <w:abstractNumId w:val="23"/>
  </w:num>
  <w:num w:numId="5">
    <w:abstractNumId w:val="36"/>
  </w:num>
  <w:num w:numId="6">
    <w:abstractNumId w:val="33"/>
  </w:num>
  <w:num w:numId="7">
    <w:abstractNumId w:val="30"/>
  </w:num>
  <w:num w:numId="8">
    <w:abstractNumId w:val="34"/>
  </w:num>
  <w:num w:numId="9">
    <w:abstractNumId w:val="37"/>
  </w:num>
  <w:num w:numId="10">
    <w:abstractNumId w:val="39"/>
  </w:num>
  <w:num w:numId="11">
    <w:abstractNumId w:val="11"/>
  </w:num>
  <w:num w:numId="12">
    <w:abstractNumId w:val="18"/>
  </w:num>
  <w:num w:numId="13">
    <w:abstractNumId w:val="38"/>
  </w:num>
  <w:num w:numId="14">
    <w:abstractNumId w:val="27"/>
  </w:num>
  <w:num w:numId="15">
    <w:abstractNumId w:val="24"/>
  </w:num>
  <w:num w:numId="16">
    <w:abstractNumId w:val="31"/>
  </w:num>
  <w:num w:numId="17">
    <w:abstractNumId w:val="8"/>
  </w:num>
  <w:num w:numId="18">
    <w:abstractNumId w:val="0"/>
  </w:num>
  <w:num w:numId="19">
    <w:abstractNumId w:val="7"/>
  </w:num>
  <w:num w:numId="20">
    <w:abstractNumId w:val="28"/>
  </w:num>
  <w:num w:numId="21">
    <w:abstractNumId w:val="9"/>
  </w:num>
  <w:num w:numId="22">
    <w:abstractNumId w:val="35"/>
  </w:num>
  <w:num w:numId="23">
    <w:abstractNumId w:val="3"/>
  </w:num>
  <w:num w:numId="24">
    <w:abstractNumId w:val="4"/>
  </w:num>
  <w:num w:numId="25">
    <w:abstractNumId w:val="1"/>
  </w:num>
  <w:num w:numId="26">
    <w:abstractNumId w:val="12"/>
  </w:num>
  <w:num w:numId="27">
    <w:abstractNumId w:val="5"/>
  </w:num>
  <w:num w:numId="28">
    <w:abstractNumId w:val="20"/>
  </w:num>
  <w:num w:numId="29">
    <w:abstractNumId w:val="29"/>
  </w:num>
  <w:num w:numId="30">
    <w:abstractNumId w:val="32"/>
  </w:num>
  <w:num w:numId="31">
    <w:abstractNumId w:val="14"/>
  </w:num>
  <w:num w:numId="32">
    <w:abstractNumId w:val="10"/>
  </w:num>
  <w:num w:numId="33">
    <w:abstractNumId w:val="17"/>
  </w:num>
  <w:num w:numId="34">
    <w:abstractNumId w:val="15"/>
  </w:num>
  <w:num w:numId="35">
    <w:abstractNumId w:val="26"/>
  </w:num>
  <w:num w:numId="36">
    <w:abstractNumId w:val="21"/>
  </w:num>
  <w:num w:numId="37">
    <w:abstractNumId w:val="2"/>
  </w:num>
  <w:num w:numId="38">
    <w:abstractNumId w:val="16"/>
  </w:num>
  <w:num w:numId="39">
    <w:abstractNumId w:val="6"/>
  </w:num>
  <w:num w:numId="40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3F01"/>
  <w:defaultTabStop w:val="720"/>
  <w:doNotHyphenateCaps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7M0NjQ2NzW1NLQwszBV0lEKTi0uzszPAykwrAUAiRZ9ViwAAAA="/>
  </w:docVars>
  <w:rsids>
    <w:rsidRoot w:val="00652976"/>
    <w:rsid w:val="00007D78"/>
    <w:rsid w:val="00030C6F"/>
    <w:rsid w:val="0003392F"/>
    <w:rsid w:val="00060C36"/>
    <w:rsid w:val="0007286A"/>
    <w:rsid w:val="00083DB4"/>
    <w:rsid w:val="00091F71"/>
    <w:rsid w:val="0009282F"/>
    <w:rsid w:val="000957C8"/>
    <w:rsid w:val="000A1FCC"/>
    <w:rsid w:val="000B0389"/>
    <w:rsid w:val="000B083A"/>
    <w:rsid w:val="000C212D"/>
    <w:rsid w:val="000E57C9"/>
    <w:rsid w:val="0010679E"/>
    <w:rsid w:val="0011587B"/>
    <w:rsid w:val="00137993"/>
    <w:rsid w:val="0014353E"/>
    <w:rsid w:val="00146130"/>
    <w:rsid w:val="0015238E"/>
    <w:rsid w:val="001565CC"/>
    <w:rsid w:val="001602C1"/>
    <w:rsid w:val="00164FC0"/>
    <w:rsid w:val="0018409E"/>
    <w:rsid w:val="001861B2"/>
    <w:rsid w:val="00190229"/>
    <w:rsid w:val="001A5227"/>
    <w:rsid w:val="001C1478"/>
    <w:rsid w:val="001F6A9D"/>
    <w:rsid w:val="00201420"/>
    <w:rsid w:val="00206629"/>
    <w:rsid w:val="0021440D"/>
    <w:rsid w:val="00232C74"/>
    <w:rsid w:val="00242A70"/>
    <w:rsid w:val="00264108"/>
    <w:rsid w:val="00273A05"/>
    <w:rsid w:val="002A05F3"/>
    <w:rsid w:val="002A2394"/>
    <w:rsid w:val="002A3C9D"/>
    <w:rsid w:val="002B43AF"/>
    <w:rsid w:val="002B5A25"/>
    <w:rsid w:val="002B78E8"/>
    <w:rsid w:val="002C6EE2"/>
    <w:rsid w:val="002D0A0D"/>
    <w:rsid w:val="002D1A70"/>
    <w:rsid w:val="002E32F8"/>
    <w:rsid w:val="002E644D"/>
    <w:rsid w:val="002F6D5D"/>
    <w:rsid w:val="00303045"/>
    <w:rsid w:val="003224EC"/>
    <w:rsid w:val="0032796C"/>
    <w:rsid w:val="003326A1"/>
    <w:rsid w:val="00337355"/>
    <w:rsid w:val="00343C3E"/>
    <w:rsid w:val="00352803"/>
    <w:rsid w:val="0035337C"/>
    <w:rsid w:val="003A1C37"/>
    <w:rsid w:val="003A582D"/>
    <w:rsid w:val="003B1180"/>
    <w:rsid w:val="003C3FB5"/>
    <w:rsid w:val="003D284A"/>
    <w:rsid w:val="003E0834"/>
    <w:rsid w:val="003F17BE"/>
    <w:rsid w:val="003F29ED"/>
    <w:rsid w:val="004030D5"/>
    <w:rsid w:val="00412DF6"/>
    <w:rsid w:val="00416D8B"/>
    <w:rsid w:val="00420D8E"/>
    <w:rsid w:val="00451E51"/>
    <w:rsid w:val="00452770"/>
    <w:rsid w:val="00466321"/>
    <w:rsid w:val="00472D3F"/>
    <w:rsid w:val="004804D4"/>
    <w:rsid w:val="00485D17"/>
    <w:rsid w:val="00491D59"/>
    <w:rsid w:val="004C492A"/>
    <w:rsid w:val="004D1D3C"/>
    <w:rsid w:val="004D4B5C"/>
    <w:rsid w:val="004F0AD5"/>
    <w:rsid w:val="005027D1"/>
    <w:rsid w:val="00503890"/>
    <w:rsid w:val="00542470"/>
    <w:rsid w:val="00553930"/>
    <w:rsid w:val="00555D6A"/>
    <w:rsid w:val="005700A5"/>
    <w:rsid w:val="005E36BA"/>
    <w:rsid w:val="00600847"/>
    <w:rsid w:val="006134FB"/>
    <w:rsid w:val="00615C71"/>
    <w:rsid w:val="006276E7"/>
    <w:rsid w:val="00633383"/>
    <w:rsid w:val="00652976"/>
    <w:rsid w:val="006545A6"/>
    <w:rsid w:val="006653EB"/>
    <w:rsid w:val="006655FC"/>
    <w:rsid w:val="00672CCA"/>
    <w:rsid w:val="0068797A"/>
    <w:rsid w:val="006A530C"/>
    <w:rsid w:val="006D3673"/>
    <w:rsid w:val="006E030E"/>
    <w:rsid w:val="006E29CA"/>
    <w:rsid w:val="006F2954"/>
    <w:rsid w:val="0071626F"/>
    <w:rsid w:val="00722C1F"/>
    <w:rsid w:val="007464D4"/>
    <w:rsid w:val="007465C3"/>
    <w:rsid w:val="00751A5A"/>
    <w:rsid w:val="007657A2"/>
    <w:rsid w:val="00782B7C"/>
    <w:rsid w:val="0079129F"/>
    <w:rsid w:val="007A12AE"/>
    <w:rsid w:val="007A24A1"/>
    <w:rsid w:val="007B4A01"/>
    <w:rsid w:val="007B55A4"/>
    <w:rsid w:val="007B6468"/>
    <w:rsid w:val="007C0ED6"/>
    <w:rsid w:val="007D5E0E"/>
    <w:rsid w:val="008216BF"/>
    <w:rsid w:val="00830D0A"/>
    <w:rsid w:val="00831E62"/>
    <w:rsid w:val="008327A5"/>
    <w:rsid w:val="00837C59"/>
    <w:rsid w:val="00837FBB"/>
    <w:rsid w:val="00855FCE"/>
    <w:rsid w:val="008754B2"/>
    <w:rsid w:val="00875C15"/>
    <w:rsid w:val="00883B2E"/>
    <w:rsid w:val="008B0B9B"/>
    <w:rsid w:val="008B1B56"/>
    <w:rsid w:val="008B1B6A"/>
    <w:rsid w:val="008C1165"/>
    <w:rsid w:val="008C3E0A"/>
    <w:rsid w:val="008D6995"/>
    <w:rsid w:val="008F0CAC"/>
    <w:rsid w:val="008F3712"/>
    <w:rsid w:val="0091588C"/>
    <w:rsid w:val="009722B1"/>
    <w:rsid w:val="0098248F"/>
    <w:rsid w:val="009A017C"/>
    <w:rsid w:val="009A0334"/>
    <w:rsid w:val="009A3CC3"/>
    <w:rsid w:val="009D176F"/>
    <w:rsid w:val="009E150A"/>
    <w:rsid w:val="009E4B14"/>
    <w:rsid w:val="00A11EFD"/>
    <w:rsid w:val="00A21822"/>
    <w:rsid w:val="00A27041"/>
    <w:rsid w:val="00A33D76"/>
    <w:rsid w:val="00A41DE3"/>
    <w:rsid w:val="00A4676B"/>
    <w:rsid w:val="00A50CE5"/>
    <w:rsid w:val="00A554F9"/>
    <w:rsid w:val="00A80561"/>
    <w:rsid w:val="00AC3664"/>
    <w:rsid w:val="00AD307E"/>
    <w:rsid w:val="00AE4D0B"/>
    <w:rsid w:val="00AF09B8"/>
    <w:rsid w:val="00B36EFF"/>
    <w:rsid w:val="00B422E4"/>
    <w:rsid w:val="00B5228D"/>
    <w:rsid w:val="00B5530C"/>
    <w:rsid w:val="00B611EB"/>
    <w:rsid w:val="00B73512"/>
    <w:rsid w:val="00B81985"/>
    <w:rsid w:val="00B90911"/>
    <w:rsid w:val="00B90DC4"/>
    <w:rsid w:val="00BA00C1"/>
    <w:rsid w:val="00BB389C"/>
    <w:rsid w:val="00BC5D6D"/>
    <w:rsid w:val="00BD3F17"/>
    <w:rsid w:val="00BE7A8E"/>
    <w:rsid w:val="00BF4F4D"/>
    <w:rsid w:val="00C024FE"/>
    <w:rsid w:val="00C21129"/>
    <w:rsid w:val="00C24D72"/>
    <w:rsid w:val="00C56003"/>
    <w:rsid w:val="00C56449"/>
    <w:rsid w:val="00C63095"/>
    <w:rsid w:val="00C7708C"/>
    <w:rsid w:val="00CB02E3"/>
    <w:rsid w:val="00CB246F"/>
    <w:rsid w:val="00CB2766"/>
    <w:rsid w:val="00CE2086"/>
    <w:rsid w:val="00CF638F"/>
    <w:rsid w:val="00D1586C"/>
    <w:rsid w:val="00D272CA"/>
    <w:rsid w:val="00D732B9"/>
    <w:rsid w:val="00D81D8D"/>
    <w:rsid w:val="00DA6B47"/>
    <w:rsid w:val="00DB5036"/>
    <w:rsid w:val="00DD169E"/>
    <w:rsid w:val="00DD754D"/>
    <w:rsid w:val="00DE08AE"/>
    <w:rsid w:val="00DE2B57"/>
    <w:rsid w:val="00DE387E"/>
    <w:rsid w:val="00E04AB3"/>
    <w:rsid w:val="00E05485"/>
    <w:rsid w:val="00E13BDD"/>
    <w:rsid w:val="00E4008D"/>
    <w:rsid w:val="00E44515"/>
    <w:rsid w:val="00E849D9"/>
    <w:rsid w:val="00E9123B"/>
    <w:rsid w:val="00E95611"/>
    <w:rsid w:val="00E97D0C"/>
    <w:rsid w:val="00EA429E"/>
    <w:rsid w:val="00EB5728"/>
    <w:rsid w:val="00EC6A1F"/>
    <w:rsid w:val="00ED6EC0"/>
    <w:rsid w:val="00F17945"/>
    <w:rsid w:val="00F229F0"/>
    <w:rsid w:val="00F42204"/>
    <w:rsid w:val="00F42DA0"/>
    <w:rsid w:val="00F721E6"/>
    <w:rsid w:val="00F95454"/>
    <w:rsid w:val="00FA03B9"/>
    <w:rsid w:val="00FA527E"/>
    <w:rsid w:val="00FE3C59"/>
    <w:rsid w:val="00FE44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993"/>
    <w:pPr>
      <w:widowControl w:val="0"/>
      <w:autoSpaceDE w:val="0"/>
      <w:autoSpaceDN w:val="0"/>
      <w:adjustRightInd w:val="0"/>
    </w:pPr>
    <w:rPr>
      <w:rFonts w:ascii="Book Antiqua" w:hAnsi="Book Antiqua"/>
      <w:sz w:val="24"/>
      <w:szCs w:val="24"/>
    </w:rPr>
  </w:style>
  <w:style w:type="paragraph" w:styleId="Heading1">
    <w:name w:val="heading 1"/>
    <w:basedOn w:val="Normal"/>
    <w:next w:val="Normal"/>
    <w:qFormat/>
    <w:rsid w:val="00137993"/>
    <w:pPr>
      <w:outlineLvl w:val="0"/>
    </w:pPr>
  </w:style>
  <w:style w:type="paragraph" w:styleId="Heading2">
    <w:name w:val="heading 2"/>
    <w:basedOn w:val="Normal"/>
    <w:next w:val="Normal"/>
    <w:link w:val="Heading2Char"/>
    <w:qFormat/>
    <w:rsid w:val="00137993"/>
    <w:pPr>
      <w:outlineLvl w:val="1"/>
    </w:pPr>
  </w:style>
  <w:style w:type="paragraph" w:styleId="Heading3">
    <w:name w:val="heading 3"/>
    <w:basedOn w:val="Normal"/>
    <w:next w:val="Normal"/>
    <w:qFormat/>
    <w:rsid w:val="00137993"/>
    <w:pPr>
      <w:outlineLvl w:val="2"/>
    </w:pPr>
  </w:style>
  <w:style w:type="paragraph" w:styleId="Heading4">
    <w:name w:val="heading 4"/>
    <w:basedOn w:val="Normal"/>
    <w:next w:val="Normal"/>
    <w:qFormat/>
    <w:rsid w:val="00137993"/>
    <w:pPr>
      <w:outlineLvl w:val="3"/>
    </w:pPr>
  </w:style>
  <w:style w:type="paragraph" w:styleId="Heading5">
    <w:name w:val="heading 5"/>
    <w:basedOn w:val="Normal"/>
    <w:next w:val="Normal"/>
    <w:qFormat/>
    <w:rsid w:val="00137993"/>
    <w:pPr>
      <w:outlineLvl w:val="4"/>
    </w:pPr>
  </w:style>
  <w:style w:type="paragraph" w:styleId="Heading6">
    <w:name w:val="heading 6"/>
    <w:basedOn w:val="Normal"/>
    <w:next w:val="Normal"/>
    <w:qFormat/>
    <w:rsid w:val="00137993"/>
    <w:pPr>
      <w:outlineLvl w:val="5"/>
    </w:pPr>
  </w:style>
  <w:style w:type="paragraph" w:styleId="Heading7">
    <w:name w:val="heading 7"/>
    <w:basedOn w:val="Normal"/>
    <w:next w:val="Normal"/>
    <w:qFormat/>
    <w:rsid w:val="00137993"/>
    <w:pPr>
      <w:outlineLvl w:val="6"/>
    </w:pPr>
  </w:style>
  <w:style w:type="paragraph" w:styleId="Heading8">
    <w:name w:val="heading 8"/>
    <w:basedOn w:val="Normal"/>
    <w:next w:val="Normal"/>
    <w:qFormat/>
    <w:rsid w:val="00137993"/>
    <w:pPr>
      <w:keepNext/>
      <w:jc w:val="center"/>
      <w:outlineLvl w:val="7"/>
    </w:pPr>
    <w:rPr>
      <w:b/>
      <w:color w:val="000000"/>
      <w:sz w:val="22"/>
    </w:rPr>
  </w:style>
  <w:style w:type="paragraph" w:styleId="Heading9">
    <w:name w:val="heading 9"/>
    <w:basedOn w:val="Normal"/>
    <w:next w:val="Normal"/>
    <w:qFormat/>
    <w:rsid w:val="00137993"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137993"/>
    <w:pPr>
      <w:ind w:left="720"/>
      <w:jc w:val="both"/>
    </w:pPr>
    <w:rPr>
      <w:color w:val="000000"/>
    </w:rPr>
  </w:style>
  <w:style w:type="paragraph" w:styleId="BodyTextIndent2">
    <w:name w:val="Body Text Indent 2"/>
    <w:basedOn w:val="Normal"/>
    <w:rsid w:val="00137993"/>
    <w:pPr>
      <w:ind w:left="720"/>
      <w:jc w:val="both"/>
    </w:pPr>
  </w:style>
  <w:style w:type="paragraph" w:styleId="Header">
    <w:name w:val="header"/>
    <w:basedOn w:val="Normal"/>
    <w:rsid w:val="001379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37993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rsid w:val="00137993"/>
    <w:pPr>
      <w:tabs>
        <w:tab w:val="left" w:pos="360"/>
      </w:tabs>
      <w:ind w:left="360"/>
    </w:pPr>
    <w:rPr>
      <w:rFonts w:ascii="Bookman Old Style" w:hAnsi="Bookman Old Style"/>
      <w:color w:val="000000"/>
    </w:rPr>
  </w:style>
  <w:style w:type="paragraph" w:styleId="EndnoteText">
    <w:name w:val="endnote text"/>
    <w:basedOn w:val="Normal"/>
    <w:semiHidden/>
    <w:rsid w:val="00137993"/>
    <w:rPr>
      <w:sz w:val="20"/>
      <w:szCs w:val="20"/>
    </w:rPr>
  </w:style>
  <w:style w:type="character" w:styleId="EndnoteReference">
    <w:name w:val="endnote reference"/>
    <w:basedOn w:val="DefaultParagraphFont"/>
    <w:semiHidden/>
    <w:rsid w:val="00137993"/>
    <w:rPr>
      <w:vertAlign w:val="superscript"/>
    </w:rPr>
  </w:style>
  <w:style w:type="paragraph" w:styleId="BodyText">
    <w:name w:val="Body Text"/>
    <w:basedOn w:val="Normal"/>
    <w:rsid w:val="00137993"/>
    <w:pPr>
      <w:jc w:val="both"/>
    </w:pPr>
    <w:rPr>
      <w:rFonts w:ascii="Verdana" w:hAnsi="Verdana"/>
      <w:sz w:val="20"/>
    </w:rPr>
  </w:style>
  <w:style w:type="paragraph" w:styleId="DocumentMap">
    <w:name w:val="Document Map"/>
    <w:basedOn w:val="Normal"/>
    <w:semiHidden/>
    <w:rsid w:val="00137993"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sid w:val="00137993"/>
    <w:rPr>
      <w:color w:val="0000FF"/>
      <w:u w:val="single"/>
    </w:rPr>
  </w:style>
  <w:style w:type="paragraph" w:styleId="BodyText2">
    <w:name w:val="Body Text 2"/>
    <w:basedOn w:val="Normal"/>
    <w:rsid w:val="00137993"/>
    <w:rPr>
      <w:rFonts w:ascii="Times New Roman" w:hAnsi="Times New Roman"/>
      <w:sz w:val="22"/>
    </w:rPr>
  </w:style>
  <w:style w:type="character" w:styleId="FollowedHyperlink">
    <w:name w:val="FollowedHyperlink"/>
    <w:basedOn w:val="DefaultParagraphFont"/>
    <w:rsid w:val="00137993"/>
    <w:rPr>
      <w:color w:val="800080"/>
      <w:u w:val="single"/>
    </w:rPr>
  </w:style>
  <w:style w:type="character" w:styleId="PageNumber">
    <w:name w:val="page number"/>
    <w:basedOn w:val="DefaultParagraphFont"/>
    <w:rsid w:val="00137993"/>
  </w:style>
  <w:style w:type="paragraph" w:styleId="BalloonText">
    <w:name w:val="Balloon Text"/>
    <w:basedOn w:val="Normal"/>
    <w:link w:val="BalloonTextChar"/>
    <w:uiPriority w:val="99"/>
    <w:semiHidden/>
    <w:unhideWhenUsed/>
    <w:rsid w:val="00B553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3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C7708C"/>
    <w:pPr>
      <w:widowControl/>
      <w:autoSpaceDE/>
      <w:autoSpaceDN/>
      <w:adjustRightInd/>
      <w:ind w:left="720"/>
    </w:pPr>
    <w:rPr>
      <w:rFonts w:ascii="Times New Roman" w:hAnsi="Times New Roman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3F17BE"/>
    <w:pPr>
      <w:adjustRightInd/>
      <w:ind w:left="110"/>
    </w:pPr>
    <w:rPr>
      <w:rFonts w:ascii="Times New Roman" w:hAnsi="Times New Roman"/>
      <w:sz w:val="22"/>
      <w:szCs w:val="22"/>
    </w:rPr>
  </w:style>
  <w:style w:type="table" w:styleId="TableGrid">
    <w:name w:val="Table Grid"/>
    <w:basedOn w:val="TableNormal"/>
    <w:uiPriority w:val="59"/>
    <w:rsid w:val="003F17B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uiPriority w:val="22"/>
    <w:qFormat/>
    <w:rsid w:val="00D1586C"/>
    <w:rPr>
      <w:b/>
      <w:bCs/>
    </w:rPr>
  </w:style>
  <w:style w:type="table" w:styleId="LightShading-Accent1">
    <w:name w:val="Light Shading Accent 1"/>
    <w:basedOn w:val="TableNormal"/>
    <w:uiPriority w:val="60"/>
    <w:rsid w:val="008B1B56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1-Accent1">
    <w:name w:val="Medium Shading 1 Accent 1"/>
    <w:basedOn w:val="TableNormal"/>
    <w:uiPriority w:val="63"/>
    <w:rsid w:val="008B1B56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8B1B56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15C71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A4676B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6D3673"/>
    <w:pPr>
      <w:ind w:left="720" w:hanging="360"/>
    </w:pPr>
    <w:rPr>
      <w:rFonts w:asciiTheme="minorHAnsi" w:eastAsiaTheme="minorEastAsia" w:hAnsiTheme="min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7657A2"/>
    <w:rPr>
      <w:rFonts w:ascii="Book Antiqua" w:hAnsi="Book Antiqua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Book Antiqua" w:hAnsi="Book Antiqua"/>
      <w:sz w:val="24"/>
      <w:szCs w:val="24"/>
    </w:rPr>
  </w:style>
  <w:style w:type="paragraph" w:styleId="Heading1">
    <w:name w:val="heading 1"/>
    <w:basedOn w:val="Normal"/>
    <w:next w:val="Normal"/>
    <w:qFormat/>
    <w:pPr>
      <w:outlineLvl w:val="0"/>
    </w:pPr>
  </w:style>
  <w:style w:type="paragraph" w:styleId="Heading2">
    <w:name w:val="heading 2"/>
    <w:basedOn w:val="Normal"/>
    <w:next w:val="Normal"/>
    <w:link w:val="Heading2Char"/>
    <w:qFormat/>
    <w:pPr>
      <w:outlineLvl w:val="1"/>
    </w:pPr>
  </w:style>
  <w:style w:type="paragraph" w:styleId="Heading3">
    <w:name w:val="heading 3"/>
    <w:basedOn w:val="Normal"/>
    <w:next w:val="Normal"/>
    <w:qFormat/>
    <w:pPr>
      <w:outlineLvl w:val="2"/>
    </w:pPr>
  </w:style>
  <w:style w:type="paragraph" w:styleId="Heading4">
    <w:name w:val="heading 4"/>
    <w:basedOn w:val="Normal"/>
    <w:next w:val="Normal"/>
    <w:qFormat/>
    <w:pPr>
      <w:outlineLvl w:val="3"/>
    </w:pPr>
  </w:style>
  <w:style w:type="paragraph" w:styleId="Heading5">
    <w:name w:val="heading 5"/>
    <w:basedOn w:val="Normal"/>
    <w:next w:val="Normal"/>
    <w:qFormat/>
    <w:pPr>
      <w:outlineLvl w:val="4"/>
    </w:pPr>
  </w:style>
  <w:style w:type="paragraph" w:styleId="Heading6">
    <w:name w:val="heading 6"/>
    <w:basedOn w:val="Normal"/>
    <w:next w:val="Normal"/>
    <w:qFormat/>
    <w:pPr>
      <w:outlineLvl w:val="5"/>
    </w:pPr>
  </w:style>
  <w:style w:type="paragraph" w:styleId="Heading7">
    <w:name w:val="heading 7"/>
    <w:basedOn w:val="Normal"/>
    <w:next w:val="Normal"/>
    <w:qFormat/>
    <w:pPr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color w:val="000000"/>
      <w:sz w:val="22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/>
      <w:jc w:val="both"/>
    </w:pPr>
    <w:rPr>
      <w:color w:val="000000"/>
    </w:rPr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3">
    <w:name w:val="Body Text Indent 3"/>
    <w:basedOn w:val="Normal"/>
    <w:pPr>
      <w:tabs>
        <w:tab w:val="left" w:pos="360"/>
      </w:tabs>
      <w:ind w:left="360"/>
    </w:pPr>
    <w:rPr>
      <w:rFonts w:ascii="Bookman Old Style" w:hAnsi="Bookman Old Style"/>
      <w:color w:val="000000"/>
    </w:rPr>
  </w:style>
  <w:style w:type="paragraph" w:styleId="EndnoteText">
    <w:name w:val="endnote text"/>
    <w:basedOn w:val="Normal"/>
    <w:semiHidden/>
    <w:rPr>
      <w:sz w:val="20"/>
      <w:szCs w:val="20"/>
    </w:rPr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BodyText">
    <w:name w:val="Body Text"/>
    <w:basedOn w:val="Normal"/>
    <w:pPr>
      <w:jc w:val="both"/>
    </w:pPr>
    <w:rPr>
      <w:rFonts w:ascii="Verdana" w:hAnsi="Verdana"/>
      <w:sz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2">
    <w:name w:val="Body Text 2"/>
    <w:basedOn w:val="Normal"/>
    <w:rPr>
      <w:rFonts w:ascii="Times New Roman" w:hAnsi="Times New Roman"/>
      <w:sz w:val="22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B553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30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C7708C"/>
    <w:pPr>
      <w:widowControl/>
      <w:autoSpaceDE/>
      <w:autoSpaceDN/>
      <w:adjustRightInd/>
      <w:ind w:left="720"/>
    </w:pPr>
    <w:rPr>
      <w:rFonts w:ascii="Times New Roman" w:hAnsi="Times New Roman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3F17BE"/>
    <w:pPr>
      <w:adjustRightInd/>
      <w:ind w:left="110"/>
    </w:pPr>
    <w:rPr>
      <w:rFonts w:ascii="Times New Roman" w:hAnsi="Times New Roman"/>
      <w:sz w:val="22"/>
      <w:szCs w:val="22"/>
    </w:rPr>
  </w:style>
  <w:style w:type="table" w:styleId="TableGrid">
    <w:name w:val="Table Grid"/>
    <w:basedOn w:val="TableNormal"/>
    <w:uiPriority w:val="59"/>
    <w:rsid w:val="003F17B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D1586C"/>
    <w:rPr>
      <w:b/>
      <w:bCs/>
    </w:rPr>
  </w:style>
  <w:style w:type="table" w:styleId="LightShading-Accent1">
    <w:name w:val="Light Shading Accent 1"/>
    <w:basedOn w:val="TableNormal"/>
    <w:uiPriority w:val="60"/>
    <w:rsid w:val="008B1B56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1-Accent1">
    <w:name w:val="Medium Shading 1 Accent 1"/>
    <w:basedOn w:val="TableNormal"/>
    <w:uiPriority w:val="63"/>
    <w:rsid w:val="008B1B5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rsid w:val="008B1B5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15C7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Grid">
    <w:name w:val="Light Grid"/>
    <w:basedOn w:val="TableNormal"/>
    <w:uiPriority w:val="62"/>
    <w:rsid w:val="00A4676B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6D3673"/>
    <w:pPr>
      <w:ind w:left="720" w:hanging="360"/>
    </w:pPr>
    <w:rPr>
      <w:rFonts w:asciiTheme="minorHAnsi" w:eastAsiaTheme="minorEastAsia" w:hAnsiTheme="min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7657A2"/>
    <w:rPr>
      <w:rFonts w:ascii="Book Antiqua" w:hAnsi="Book Antiqua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0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77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4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6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2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2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1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0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9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0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BCCFC8-0D89-4872-A997-D71943442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/>
  <LinksUpToDate>false</LinksUpToDate>
  <CharactersWithSpaces>2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creator>tata1</dc:creator>
  <cp:lastModifiedBy>User</cp:lastModifiedBy>
  <cp:revision>26</cp:revision>
  <cp:lastPrinted>2011-02-13T14:48:00Z</cp:lastPrinted>
  <dcterms:created xsi:type="dcterms:W3CDTF">2022-06-09T09:38:00Z</dcterms:created>
  <dcterms:modified xsi:type="dcterms:W3CDTF">2022-06-10T06:05:00Z</dcterms:modified>
</cp:coreProperties>
</file>